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5FC6" w:rsidRDefault="00D05FC6">
      <w:r>
        <w:t>Group Exercise 1 (1/17/2018)</w:t>
      </w:r>
    </w:p>
    <w:p w:rsidR="004950C0" w:rsidRDefault="00D05FC6">
      <w:r>
        <w:t>Group 19</w:t>
      </w:r>
    </w:p>
    <w:p w:rsidR="00D05FC6" w:rsidRDefault="00D05FC6" w:rsidP="00D05FC6">
      <w:r>
        <w:t>Names: Cadenhead, Casey</w:t>
      </w:r>
    </w:p>
    <w:p w:rsidR="00D05FC6" w:rsidRDefault="00D05FC6" w:rsidP="00D05FC6">
      <w:pPr>
        <w:ind w:firstLine="720"/>
      </w:pPr>
      <w:r>
        <w:t xml:space="preserve">Sun, </w:t>
      </w:r>
      <w:proofErr w:type="spellStart"/>
      <w:r>
        <w:t>Haibo</w:t>
      </w:r>
      <w:proofErr w:type="spellEnd"/>
    </w:p>
    <w:p w:rsidR="00D05FC6" w:rsidRDefault="00D05FC6" w:rsidP="00D05FC6">
      <w:pPr>
        <w:ind w:firstLine="720"/>
      </w:pPr>
      <w:r>
        <w:t>Zhang, Xingxuan</w:t>
      </w:r>
    </w:p>
    <w:p w:rsidR="00D05FC6" w:rsidRDefault="00D05FC6" w:rsidP="00D05FC6">
      <w:r>
        <w:t>EX 1.3</w:t>
      </w:r>
    </w:p>
    <w:p w:rsidR="00D05FC6" w:rsidRDefault="004705EE" w:rsidP="00D05FC6">
      <w:pPr>
        <w:pStyle w:val="ListParagraph"/>
        <w:numPr>
          <w:ilvl w:val="0"/>
          <w:numId w:val="1"/>
        </w:numPr>
      </w:pPr>
      <w:r>
        <w:t>2</w:t>
      </w:r>
      <w:r w:rsidRPr="00E30B6B">
        <w:rPr>
          <w:vertAlign w:val="superscript"/>
        </w:rPr>
        <w:t>1</w:t>
      </w:r>
      <w:r>
        <w:t>=</w:t>
      </w:r>
      <w:r w:rsidR="00D05FC6">
        <w:t>2</w:t>
      </w:r>
    </w:p>
    <w:p w:rsidR="00D05FC6" w:rsidRDefault="004705EE" w:rsidP="00D05FC6">
      <w:pPr>
        <w:pStyle w:val="ListParagraph"/>
        <w:numPr>
          <w:ilvl w:val="0"/>
          <w:numId w:val="1"/>
        </w:numPr>
      </w:pPr>
      <w:r>
        <w:t>2</w:t>
      </w:r>
      <w:r w:rsidRPr="00E30B6B">
        <w:rPr>
          <w:vertAlign w:val="superscript"/>
        </w:rPr>
        <w:t>3</w:t>
      </w:r>
      <w:r w:rsidR="00E30B6B">
        <w:t>=</w:t>
      </w:r>
      <w:r w:rsidR="00D05FC6">
        <w:t>8</w:t>
      </w:r>
    </w:p>
    <w:p w:rsidR="00D05FC6" w:rsidRDefault="004705EE" w:rsidP="00D05FC6">
      <w:pPr>
        <w:pStyle w:val="ListParagraph"/>
        <w:numPr>
          <w:ilvl w:val="0"/>
          <w:numId w:val="1"/>
        </w:numPr>
      </w:pPr>
      <w:r>
        <w:t>2</w:t>
      </w:r>
      <w:r w:rsidRPr="00E30B6B">
        <w:rPr>
          <w:vertAlign w:val="superscript"/>
        </w:rPr>
        <w:t>6</w:t>
      </w:r>
      <w:r w:rsidR="00E30B6B">
        <w:t>=</w:t>
      </w:r>
      <w:r w:rsidR="00D05FC6">
        <w:t>64</w:t>
      </w:r>
    </w:p>
    <w:p w:rsidR="00D05FC6" w:rsidRDefault="00E30B6B" w:rsidP="00D05FC6">
      <w:pPr>
        <w:pStyle w:val="ListParagraph"/>
        <w:numPr>
          <w:ilvl w:val="0"/>
          <w:numId w:val="1"/>
        </w:numPr>
      </w:pPr>
      <w:r>
        <w:t>2</w:t>
      </w:r>
      <w:r w:rsidRPr="00E30B6B">
        <w:rPr>
          <w:vertAlign w:val="superscript"/>
        </w:rPr>
        <w:t>8</w:t>
      </w:r>
      <w:r>
        <w:t>=</w:t>
      </w:r>
      <w:r w:rsidR="00D05FC6">
        <w:t>256</w:t>
      </w:r>
    </w:p>
    <w:p w:rsidR="00D05FC6" w:rsidRDefault="00E30B6B" w:rsidP="00D05FC6">
      <w:pPr>
        <w:pStyle w:val="ListParagraph"/>
        <w:numPr>
          <w:ilvl w:val="0"/>
          <w:numId w:val="1"/>
        </w:numPr>
      </w:pPr>
      <w:r>
        <w:t>2</w:t>
      </w:r>
      <w:r w:rsidRPr="00E30B6B">
        <w:rPr>
          <w:vertAlign w:val="superscript"/>
        </w:rPr>
        <w:t>10</w:t>
      </w:r>
      <w:r>
        <w:t>=</w:t>
      </w:r>
      <w:r w:rsidR="00D05FC6">
        <w:t>1,024</w:t>
      </w:r>
    </w:p>
    <w:p w:rsidR="00D05FC6" w:rsidRDefault="00E30B6B" w:rsidP="00D05FC6">
      <w:pPr>
        <w:pStyle w:val="ListParagraph"/>
        <w:numPr>
          <w:ilvl w:val="0"/>
          <w:numId w:val="1"/>
        </w:numPr>
      </w:pPr>
      <w:r>
        <w:t>2</w:t>
      </w:r>
      <w:r w:rsidRPr="00E30B6B">
        <w:rPr>
          <w:vertAlign w:val="superscript"/>
        </w:rPr>
        <w:t>16</w:t>
      </w:r>
      <w:r>
        <w:t>=</w:t>
      </w:r>
      <w:r w:rsidR="00D05FC6">
        <w:t>65,536</w:t>
      </w:r>
    </w:p>
    <w:p w:rsidR="00D05FC6" w:rsidRDefault="00D05FC6" w:rsidP="00D05FC6">
      <w:r>
        <w:t>EX 1.5</w:t>
      </w:r>
    </w:p>
    <w:p w:rsidR="00D05FC6" w:rsidRDefault="00D05FC6" w:rsidP="00D05FC6">
      <w:pPr>
        <w:pStyle w:val="ListParagraph"/>
        <w:numPr>
          <w:ilvl w:val="0"/>
          <w:numId w:val="2"/>
        </w:numPr>
      </w:pPr>
      <w:r>
        <w:t>Valid</w:t>
      </w:r>
    </w:p>
    <w:p w:rsidR="00D05FC6" w:rsidRDefault="00D05FC6" w:rsidP="00D05FC6">
      <w:pPr>
        <w:pStyle w:val="ListParagraph"/>
        <w:numPr>
          <w:ilvl w:val="0"/>
          <w:numId w:val="2"/>
        </w:numPr>
      </w:pPr>
      <w:r>
        <w:t>Valid</w:t>
      </w:r>
    </w:p>
    <w:p w:rsidR="00D05FC6" w:rsidRDefault="00D05FC6" w:rsidP="00D05FC6">
      <w:pPr>
        <w:pStyle w:val="ListParagraph"/>
        <w:numPr>
          <w:ilvl w:val="0"/>
          <w:numId w:val="2"/>
        </w:numPr>
      </w:pPr>
      <w:r>
        <w:t>Not valid. Identifier cannot start with number</w:t>
      </w:r>
    </w:p>
    <w:p w:rsidR="00D05FC6" w:rsidRDefault="00D05FC6" w:rsidP="00D05FC6">
      <w:pPr>
        <w:pStyle w:val="ListParagraph"/>
        <w:numPr>
          <w:ilvl w:val="0"/>
          <w:numId w:val="2"/>
        </w:numPr>
      </w:pPr>
      <w:r>
        <w:t>Valid</w:t>
      </w:r>
    </w:p>
    <w:p w:rsidR="00D05FC6" w:rsidRDefault="00D05FC6" w:rsidP="00D05FC6">
      <w:pPr>
        <w:pStyle w:val="ListParagraph"/>
        <w:numPr>
          <w:ilvl w:val="0"/>
          <w:numId w:val="2"/>
        </w:numPr>
      </w:pPr>
      <w:r>
        <w:t>Valid</w:t>
      </w:r>
    </w:p>
    <w:p w:rsidR="00D05FC6" w:rsidRDefault="00D05FC6" w:rsidP="00D05FC6">
      <w:pPr>
        <w:pStyle w:val="ListParagraph"/>
        <w:numPr>
          <w:ilvl w:val="0"/>
          <w:numId w:val="2"/>
        </w:numPr>
      </w:pPr>
      <w:r>
        <w:t>Valid</w:t>
      </w:r>
    </w:p>
    <w:p w:rsidR="00D05FC6" w:rsidRDefault="00D05FC6" w:rsidP="00D05FC6">
      <w:pPr>
        <w:pStyle w:val="ListParagraph"/>
        <w:numPr>
          <w:ilvl w:val="0"/>
          <w:numId w:val="2"/>
        </w:numPr>
      </w:pPr>
      <w:r>
        <w:t>Not valid. Because of “&amp;”</w:t>
      </w:r>
    </w:p>
    <w:p w:rsidR="00D05FC6" w:rsidRDefault="00D05FC6" w:rsidP="00D05FC6">
      <w:r>
        <w:t>EX 1.16</w:t>
      </w:r>
    </w:p>
    <w:p w:rsidR="00D05FC6" w:rsidRDefault="00D05FC6" w:rsidP="00D05FC6">
      <w:pPr>
        <w:pStyle w:val="ListParagraph"/>
        <w:numPr>
          <w:ilvl w:val="0"/>
          <w:numId w:val="3"/>
        </w:numPr>
      </w:pPr>
      <w:r>
        <w:t>Not a good one because it is a meaningless name</w:t>
      </w:r>
    </w:p>
    <w:p w:rsidR="00D05FC6" w:rsidRDefault="00D05FC6" w:rsidP="00D05FC6">
      <w:pPr>
        <w:pStyle w:val="ListParagraph"/>
        <w:numPr>
          <w:ilvl w:val="0"/>
          <w:numId w:val="3"/>
        </w:numPr>
      </w:pPr>
      <w:r>
        <w:t>Not a good one because it is abbreviated</w:t>
      </w:r>
    </w:p>
    <w:p w:rsidR="00D05FC6" w:rsidRDefault="00D05FC6" w:rsidP="00D05FC6">
      <w:pPr>
        <w:pStyle w:val="ListParagraph"/>
        <w:numPr>
          <w:ilvl w:val="0"/>
          <w:numId w:val="3"/>
        </w:numPr>
      </w:pPr>
      <w:r>
        <w:t>Not a good one because it is unnecessarily long</w:t>
      </w:r>
    </w:p>
    <w:p w:rsidR="00D05FC6" w:rsidRDefault="00D05FC6" w:rsidP="00D05FC6">
      <w:r>
        <w:t>EX 1.20</w:t>
      </w:r>
    </w:p>
    <w:p w:rsidR="00D05FC6" w:rsidRDefault="005451AE" w:rsidP="00D05FC6">
      <w:pPr>
        <w:pStyle w:val="ListParagraph"/>
        <w:numPr>
          <w:ilvl w:val="0"/>
          <w:numId w:val="4"/>
        </w:numPr>
      </w:pPr>
      <w:r>
        <w:t>Logical error</w:t>
      </w:r>
    </w:p>
    <w:p w:rsidR="005451AE" w:rsidRDefault="005451AE" w:rsidP="00D05FC6">
      <w:pPr>
        <w:pStyle w:val="ListParagraph"/>
        <w:numPr>
          <w:ilvl w:val="0"/>
          <w:numId w:val="4"/>
        </w:numPr>
      </w:pPr>
      <w:r>
        <w:t>Run-time error</w:t>
      </w:r>
    </w:p>
    <w:p w:rsidR="005451AE" w:rsidRDefault="005451AE" w:rsidP="00D05FC6">
      <w:pPr>
        <w:pStyle w:val="ListParagraph"/>
        <w:numPr>
          <w:ilvl w:val="0"/>
          <w:numId w:val="4"/>
        </w:numPr>
      </w:pPr>
      <w:r>
        <w:t>Compile-time error</w:t>
      </w:r>
    </w:p>
    <w:p w:rsidR="005451AE" w:rsidRDefault="005451AE" w:rsidP="00D05FC6">
      <w:pPr>
        <w:pStyle w:val="ListParagraph"/>
        <w:numPr>
          <w:ilvl w:val="0"/>
          <w:numId w:val="4"/>
        </w:numPr>
      </w:pPr>
      <w:r>
        <w:t>Logical error</w:t>
      </w:r>
    </w:p>
    <w:p w:rsidR="005451AE" w:rsidRDefault="005451AE" w:rsidP="00D05FC6">
      <w:pPr>
        <w:pStyle w:val="ListParagraph"/>
        <w:numPr>
          <w:ilvl w:val="0"/>
          <w:numId w:val="4"/>
        </w:numPr>
      </w:pPr>
      <w:r>
        <w:t>Logical error</w:t>
      </w:r>
    </w:p>
    <w:p w:rsidR="005451AE" w:rsidRDefault="005451AE" w:rsidP="005451AE">
      <w:pPr>
        <w:pStyle w:val="ListParagraph"/>
        <w:numPr>
          <w:ilvl w:val="0"/>
          <w:numId w:val="4"/>
        </w:numPr>
      </w:pPr>
      <w:r>
        <w:t>Compile-time error</w:t>
      </w:r>
    </w:p>
    <w:p w:rsidR="009870B6" w:rsidRDefault="009870B6" w:rsidP="009870B6">
      <w:r>
        <w:t>PP 1.6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/********************************************************************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 xml:space="preserve">// Tree.java Author: </w:t>
      </w:r>
      <w:proofErr w:type="spellStart"/>
      <w:proofErr w:type="gramStart"/>
      <w:r>
        <w:rPr>
          <w:rFonts w:ascii="Consolas" w:hAnsi="Consolas" w:cs="Consolas"/>
          <w:color w:val="3F5FBF"/>
          <w:sz w:val="20"/>
          <w:szCs w:val="20"/>
          <w:u w:val="single"/>
        </w:rPr>
        <w:t>Zhang</w:t>
      </w:r>
      <w:r>
        <w:rPr>
          <w:rFonts w:ascii="Consolas" w:hAnsi="Consolas" w:cs="Consolas"/>
          <w:color w:val="3F5FBF"/>
          <w:sz w:val="20"/>
          <w:szCs w:val="20"/>
        </w:rPr>
        <w:t>,</w:t>
      </w:r>
      <w:r>
        <w:rPr>
          <w:rFonts w:ascii="Consolas" w:hAnsi="Consolas" w:cs="Consolas"/>
          <w:color w:val="3F5FBF"/>
          <w:sz w:val="20"/>
          <w:szCs w:val="20"/>
          <w:u w:val="single"/>
        </w:rPr>
        <w:t>Xingxuan</w:t>
      </w:r>
      <w:proofErr w:type="spellEnd"/>
      <w:proofErr w:type="gramEnd"/>
      <w:r>
        <w:rPr>
          <w:rFonts w:ascii="Consolas" w:hAnsi="Consolas" w:cs="Consolas"/>
          <w:color w:val="3F5FBF"/>
          <w:sz w:val="20"/>
          <w:szCs w:val="20"/>
        </w:rPr>
        <w:t xml:space="preserve">; </w:t>
      </w:r>
      <w:r>
        <w:rPr>
          <w:rFonts w:ascii="Consolas" w:hAnsi="Consolas" w:cs="Consolas"/>
          <w:color w:val="3F5FBF"/>
          <w:sz w:val="20"/>
          <w:szCs w:val="20"/>
          <w:u w:val="single"/>
        </w:rPr>
        <w:t>Cadenhead</w:t>
      </w:r>
      <w:r>
        <w:rPr>
          <w:rFonts w:ascii="Consolas" w:hAnsi="Consolas" w:cs="Consolas"/>
          <w:color w:val="3F5FBF"/>
          <w:sz w:val="20"/>
          <w:szCs w:val="20"/>
        </w:rPr>
        <w:t xml:space="preserve">, </w:t>
      </w:r>
      <w:r>
        <w:rPr>
          <w:rFonts w:ascii="Consolas" w:hAnsi="Consolas" w:cs="Consolas"/>
          <w:color w:val="3F5FBF"/>
          <w:sz w:val="20"/>
          <w:szCs w:val="20"/>
          <w:u w:val="single"/>
        </w:rPr>
        <w:t>Casey</w:t>
      </w:r>
      <w:r>
        <w:rPr>
          <w:rFonts w:ascii="Consolas" w:hAnsi="Consolas" w:cs="Consolas"/>
          <w:color w:val="3F5FBF"/>
          <w:sz w:val="20"/>
          <w:szCs w:val="20"/>
        </w:rPr>
        <w:t xml:space="preserve">; Sun, </w:t>
      </w:r>
      <w:proofErr w:type="spellStart"/>
      <w:r>
        <w:rPr>
          <w:rFonts w:ascii="Consolas" w:hAnsi="Consolas" w:cs="Consolas"/>
          <w:color w:val="3F5FBF"/>
          <w:sz w:val="20"/>
          <w:szCs w:val="20"/>
          <w:u w:val="single"/>
        </w:rPr>
        <w:t>Haibo</w:t>
      </w:r>
      <w:proofErr w:type="spellEnd"/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//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// Draw a tree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lastRenderedPageBreak/>
        <w:t>//********************************************************************/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Tree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-----------------------------------------------------------------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 Prints the outline of a tree using asterisk characters.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-----------------------------------------------------------------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 (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ring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               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              * 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             *   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           ***   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            *     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          *         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        *              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      ****           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        *             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      *                 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    *                     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"  *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**********      **********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            *      *       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            *      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            *      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            *******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95C2F" w:rsidRDefault="00D95C2F" w:rsidP="00D95C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D95C2F" w:rsidRDefault="00D95C2F" w:rsidP="009870B6">
      <w:bookmarkStart w:id="0" w:name="_GoBack"/>
      <w:bookmarkEnd w:id="0"/>
    </w:p>
    <w:p w:rsidR="009870B6" w:rsidRDefault="009870B6" w:rsidP="009870B6">
      <w:r>
        <w:rPr>
          <w:noProof/>
        </w:rPr>
        <w:lastRenderedPageBreak/>
        <w:drawing>
          <wp:inline distT="0" distB="0" distL="0" distR="0" wp14:anchorId="6C68ADA6" wp14:editId="43772E10">
            <wp:extent cx="5943600" cy="46043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70B6" w:rsidRDefault="009870B6" w:rsidP="009870B6">
      <w:r>
        <w:rPr>
          <w:noProof/>
        </w:rPr>
        <w:drawing>
          <wp:inline distT="0" distB="0" distL="0" distR="0" wp14:anchorId="57C6D823" wp14:editId="03017090">
            <wp:extent cx="5715000" cy="2819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FC6" w:rsidRDefault="00D05FC6" w:rsidP="00D05FC6"/>
    <w:sectPr w:rsidR="00D05F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50B3B"/>
    <w:multiLevelType w:val="hybridMultilevel"/>
    <w:tmpl w:val="116E1D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E34AED"/>
    <w:multiLevelType w:val="hybridMultilevel"/>
    <w:tmpl w:val="E6480E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796F05"/>
    <w:multiLevelType w:val="hybridMultilevel"/>
    <w:tmpl w:val="119849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246096"/>
    <w:multiLevelType w:val="hybridMultilevel"/>
    <w:tmpl w:val="E49E3FE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zNDY1NjE2N7C0MDRQ0lEKTi0uzszPAykwqgUA46HfvSwAAAA="/>
  </w:docVars>
  <w:rsids>
    <w:rsidRoot w:val="00D05FC6"/>
    <w:rsid w:val="004705EE"/>
    <w:rsid w:val="004950C0"/>
    <w:rsid w:val="005451AE"/>
    <w:rsid w:val="009870B6"/>
    <w:rsid w:val="00D05FC6"/>
    <w:rsid w:val="00D95C2F"/>
    <w:rsid w:val="00E30B6B"/>
    <w:rsid w:val="00E80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031D0"/>
  <w15:chartTrackingRefBased/>
  <w15:docId w15:val="{DD05871F-D879-41AB-9F7A-52F86FC09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5F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C2EACC-E025-4299-9E52-5506FF54D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Xingxuan - (xingxuanzhang)</dc:creator>
  <cp:keywords/>
  <dc:description/>
  <cp:lastModifiedBy>Zhang, Xingxuan - (xingxuanzhang)</cp:lastModifiedBy>
  <cp:revision>6</cp:revision>
  <dcterms:created xsi:type="dcterms:W3CDTF">2018-01-17T20:12:00Z</dcterms:created>
  <dcterms:modified xsi:type="dcterms:W3CDTF">2018-01-17T20:34:00Z</dcterms:modified>
</cp:coreProperties>
</file>